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6678" w:rsidRPr="008C65F3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</w:pPr>
      <w:r w:rsidRPr="008C65F3">
        <w:rPr>
          <w:rFonts w:ascii="Times New Roman" w:eastAsia="Times New Roman" w:hAnsi="Times New Roman" w:cs="Times New Roman"/>
          <w:b/>
          <w:bCs/>
          <w:color w:val="222222"/>
          <w:sz w:val="32"/>
          <w:szCs w:val="32"/>
        </w:rPr>
        <w:t>Synopsis</w:t>
      </w: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Group No:</w:t>
      </w:r>
      <w:r w:rsidR="00424A39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 6</w:t>
      </w: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EE6703" w:rsidRDefault="00A96678" w:rsidP="00EE6703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Members: </w:t>
      </w:r>
      <w:bookmarkStart w:id="0" w:name="_GoBack"/>
      <w:bookmarkEnd w:id="0"/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Title of </w:t>
      </w:r>
      <w:proofErr w:type="spell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Project</w:t>
      </w:r>
      <w:proofErr w:type="gram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:</w:t>
      </w:r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Uber</w:t>
      </w:r>
      <w:proofErr w:type="spellEnd"/>
      <w:proofErr w:type="gramEnd"/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</w:t>
      </w:r>
      <w:proofErr w:type="spellStart"/>
      <w:r w:rsidR="00424A39"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Data</w:t>
      </w:r>
      <w:r w:rsid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nalysis</w:t>
      </w:r>
      <w:proofErr w:type="spellEnd"/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166CF4" w:rsidRDefault="00A96678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im and Scope of the project:</w:t>
      </w:r>
    </w:p>
    <w:p w:rsidR="00A96678" w:rsidRPr="00A96678" w:rsidRDefault="00424A39" w:rsidP="00ED05BD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Complete </w:t>
      </w:r>
      <w:r w:rsidRPr="00424A39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Analysis and Exploration of Uber Data.</w:t>
      </w:r>
    </w:p>
    <w:p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xpected outcome:</w:t>
      </w:r>
    </w:p>
    <w:p w:rsidR="00424A39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After the complete analysis of the data we get those factors or features which enhance the business of Uber Company. </w:t>
      </w:r>
    </w:p>
    <w:p w:rsidR="00424A39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A96678" w:rsidRDefault="006150E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 d</w:t>
      </w:r>
      <w:r w:rsidR="00A96678"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etailed description of the Project</w:t>
      </w:r>
    </w:p>
    <w:p w:rsidR="00A96678" w:rsidRPr="00A96678" w:rsidRDefault="00424A39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color w:val="222222"/>
          <w:sz w:val="20"/>
          <w:szCs w:val="20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In this project, we study the data of Uber which is present in tabular format in which we </w:t>
      </w:r>
      <w:r w:rsidR="00ED05BD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use </w:t>
      </w:r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different libraries like </w:t>
      </w:r>
      <w:proofErr w:type="spellStart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numpy</w:t>
      </w:r>
      <w:proofErr w:type="spellEnd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, pandas and </w:t>
      </w:r>
      <w:proofErr w:type="spellStart"/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matplotlib</w:t>
      </w:r>
      <w:proofErr w:type="spellEnd"/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and different machine learning algorithms</w:t>
      </w:r>
      <w:r w:rsidR="007063D3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. We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study different columns of the table and try to co-relate them with others an</w:t>
      </w:r>
      <w:r w:rsidR="006214D1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d find a relation between those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wo.</w:t>
      </w:r>
      <w:r w:rsidR="006214D1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We try to find and analyze those key factors like date, month, weather, etc which helps Uber Company to enhance their business by 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focusing on those services and make required changes.</w:t>
      </w:r>
    </w:p>
    <w:p w:rsidR="00A96678" w:rsidRDefault="00A96678" w:rsidP="00ED05BD">
      <w:pPr>
        <w:jc w:val="both"/>
      </w:pPr>
    </w:p>
    <w:p w:rsidR="00A96678" w:rsidRP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proofErr w:type="spellStart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DataSet</w:t>
      </w:r>
      <w:proofErr w:type="spellEnd"/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:</w:t>
      </w:r>
    </w:p>
    <w:p w:rsidR="00A96678" w:rsidRPr="00A96678" w:rsidRDefault="006214D1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The dataset is taken f</w:t>
      </w:r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rom </w:t>
      </w:r>
      <w:proofErr w:type="spellStart"/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kaggle</w:t>
      </w:r>
      <w:proofErr w:type="spellEnd"/>
      <w:r w:rsidR="007F7B0C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in which there are 57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columns and approx. 6 lakh rows and the file is in csv format. </w:t>
      </w:r>
    </w:p>
    <w:p w:rsidR="00A96678" w:rsidRP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Pr="00166CF4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  <w:r w:rsidRPr="00A96678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>Applications</w:t>
      </w:r>
      <w:r w:rsidR="00166CF4"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  <w:t xml:space="preserve">: 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We use machine learning algorithms to predict</w:t>
      </w:r>
      <w:r w:rsid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 xml:space="preserve"> the price of Uber, so that it is easy for the company to do analysis on price based on certain features</w:t>
      </w:r>
      <w:proofErr w:type="gramStart"/>
      <w:r w:rsidR="003D38B6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.</w:t>
      </w:r>
      <w:r w:rsidR="00166CF4">
        <w:rPr>
          <w:rFonts w:ascii="Times New Roman" w:eastAsia="Times New Roman" w:hAnsi="Times New Roman" w:cs="Times New Roman"/>
          <w:bCs/>
          <w:color w:val="222222"/>
          <w:sz w:val="24"/>
          <w:szCs w:val="24"/>
        </w:rPr>
        <w:t>.</w:t>
      </w:r>
      <w:proofErr w:type="gramEnd"/>
    </w:p>
    <w:p w:rsidR="00A96678" w:rsidRDefault="00A96678" w:rsidP="00ED05BD">
      <w:pPr>
        <w:shd w:val="clear" w:color="auto" w:fill="FFFFFF"/>
        <w:spacing w:before="120" w:after="0" w:line="240" w:lineRule="auto"/>
        <w:jc w:val="both"/>
        <w:rPr>
          <w:rFonts w:ascii="Times New Roman" w:eastAsia="Times New Roman" w:hAnsi="Times New Roman" w:cs="Times New Roman"/>
          <w:b/>
          <w:bCs/>
          <w:color w:val="222222"/>
          <w:sz w:val="24"/>
          <w:szCs w:val="24"/>
        </w:rPr>
      </w:pPr>
    </w:p>
    <w:p w:rsidR="00A96678" w:rsidRDefault="00A96678" w:rsidP="00ED05BD">
      <w:pPr>
        <w:jc w:val="both"/>
      </w:pPr>
    </w:p>
    <w:sectPr w:rsidR="00A96678" w:rsidSect="008C65F3">
      <w:pgSz w:w="12240" w:h="15840"/>
      <w:pgMar w:top="135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CC33D2"/>
    <w:multiLevelType w:val="hybridMultilevel"/>
    <w:tmpl w:val="96E68438"/>
    <w:lvl w:ilvl="0" w:tplc="0409000F">
      <w:start w:val="1"/>
      <w:numFmt w:val="decimal"/>
      <w:lvlText w:val="%1."/>
      <w:lvlJc w:val="left"/>
      <w:pPr>
        <w:ind w:left="2220" w:hanging="360"/>
      </w:pPr>
    </w:lvl>
    <w:lvl w:ilvl="1" w:tplc="04090019" w:tentative="1">
      <w:start w:val="1"/>
      <w:numFmt w:val="lowerLetter"/>
      <w:lvlText w:val="%2."/>
      <w:lvlJc w:val="left"/>
      <w:pPr>
        <w:ind w:left="2940" w:hanging="360"/>
      </w:pPr>
    </w:lvl>
    <w:lvl w:ilvl="2" w:tplc="0409001B" w:tentative="1">
      <w:start w:val="1"/>
      <w:numFmt w:val="lowerRoman"/>
      <w:lvlText w:val="%3."/>
      <w:lvlJc w:val="right"/>
      <w:pPr>
        <w:ind w:left="3660" w:hanging="180"/>
      </w:pPr>
    </w:lvl>
    <w:lvl w:ilvl="3" w:tplc="0409000F" w:tentative="1">
      <w:start w:val="1"/>
      <w:numFmt w:val="decimal"/>
      <w:lvlText w:val="%4."/>
      <w:lvlJc w:val="left"/>
      <w:pPr>
        <w:ind w:left="4380" w:hanging="360"/>
      </w:pPr>
    </w:lvl>
    <w:lvl w:ilvl="4" w:tplc="04090019" w:tentative="1">
      <w:start w:val="1"/>
      <w:numFmt w:val="lowerLetter"/>
      <w:lvlText w:val="%5."/>
      <w:lvlJc w:val="left"/>
      <w:pPr>
        <w:ind w:left="5100" w:hanging="360"/>
      </w:pPr>
    </w:lvl>
    <w:lvl w:ilvl="5" w:tplc="0409001B" w:tentative="1">
      <w:start w:val="1"/>
      <w:numFmt w:val="lowerRoman"/>
      <w:lvlText w:val="%6."/>
      <w:lvlJc w:val="right"/>
      <w:pPr>
        <w:ind w:left="5820" w:hanging="180"/>
      </w:pPr>
    </w:lvl>
    <w:lvl w:ilvl="6" w:tplc="0409000F" w:tentative="1">
      <w:start w:val="1"/>
      <w:numFmt w:val="decimal"/>
      <w:lvlText w:val="%7."/>
      <w:lvlJc w:val="left"/>
      <w:pPr>
        <w:ind w:left="6540" w:hanging="360"/>
      </w:pPr>
    </w:lvl>
    <w:lvl w:ilvl="7" w:tplc="04090019" w:tentative="1">
      <w:start w:val="1"/>
      <w:numFmt w:val="lowerLetter"/>
      <w:lvlText w:val="%8."/>
      <w:lvlJc w:val="left"/>
      <w:pPr>
        <w:ind w:left="7260" w:hanging="360"/>
      </w:pPr>
    </w:lvl>
    <w:lvl w:ilvl="8" w:tplc="0409001B" w:tentative="1">
      <w:start w:val="1"/>
      <w:numFmt w:val="lowerRoman"/>
      <w:lvlText w:val="%9."/>
      <w:lvlJc w:val="right"/>
      <w:pPr>
        <w:ind w:left="7980" w:hanging="180"/>
      </w:pPr>
    </w:lvl>
  </w:abstractNum>
  <w:abstractNum w:abstractNumId="1" w15:restartNumberingAfterBreak="0">
    <w:nsid w:val="50D24A38"/>
    <w:multiLevelType w:val="hybridMultilevel"/>
    <w:tmpl w:val="19E24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45366"/>
    <w:multiLevelType w:val="hybridMultilevel"/>
    <w:tmpl w:val="7F1CB7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C1MDQ2MTUxsDA3NjVU0lEKTi0uzszPAykwqgUApf+SaSwAAAA="/>
  </w:docVars>
  <w:rsids>
    <w:rsidRoot w:val="00A96678"/>
    <w:rsid w:val="00126D94"/>
    <w:rsid w:val="00166CF4"/>
    <w:rsid w:val="003D38B6"/>
    <w:rsid w:val="00424A39"/>
    <w:rsid w:val="005078E6"/>
    <w:rsid w:val="00530DA6"/>
    <w:rsid w:val="006150E9"/>
    <w:rsid w:val="006214D1"/>
    <w:rsid w:val="007063D3"/>
    <w:rsid w:val="007F7B0C"/>
    <w:rsid w:val="008C65F3"/>
    <w:rsid w:val="00A96678"/>
    <w:rsid w:val="00C463A7"/>
    <w:rsid w:val="00ED05BD"/>
    <w:rsid w:val="00EE67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2E52B8-900C-47ED-A318-071539035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63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6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30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raj Gupta</dc:creator>
  <cp:keywords/>
  <dc:description/>
  <cp:lastModifiedBy>Microsoft account</cp:lastModifiedBy>
  <cp:revision>10</cp:revision>
  <dcterms:created xsi:type="dcterms:W3CDTF">2020-07-30T11:15:00Z</dcterms:created>
  <dcterms:modified xsi:type="dcterms:W3CDTF">2025-05-15T10:00:00Z</dcterms:modified>
</cp:coreProperties>
</file>